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4C87D392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EE78F6">
              <w:rPr>
                <w:b/>
                <w:sz w:val="20"/>
                <w:szCs w:val="20"/>
              </w:rPr>
              <w:t>Carpentr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2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4D074C7D" w:rsidR="00C75EED" w:rsidRPr="00D7490D" w:rsidRDefault="00EE78F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3409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4912A13A" w:rsidR="002E3204" w:rsidRPr="00D7490D" w:rsidRDefault="00EE78F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rpentry I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6B2C8B61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0402FA62" w14:textId="11CC718B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E3204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A375B"/>
    <w:rsid w:val="005D2C4D"/>
    <w:rsid w:val="005D323B"/>
    <w:rsid w:val="005D461D"/>
    <w:rsid w:val="005F298B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97ACF"/>
    <w:rsid w:val="007A327C"/>
    <w:rsid w:val="007B67FC"/>
    <w:rsid w:val="007C53D5"/>
    <w:rsid w:val="008473CC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35F4"/>
    <w:rsid w:val="00AE6D8E"/>
    <w:rsid w:val="00AE7F60"/>
    <w:rsid w:val="00B17A67"/>
    <w:rsid w:val="00B26E37"/>
    <w:rsid w:val="00B36B1D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A27D6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E710D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E78F6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155ACD7-B300-4A5A-96FA-ABB4D8376CF9}"/>
</file>

<file path=customXml/itemProps2.xml><?xml version="1.0" encoding="utf-8"?>
<ds:datastoreItem xmlns:ds="http://schemas.openxmlformats.org/officeDocument/2006/customXml" ds:itemID="{42C50C33-F1C7-40D5-A2B0-CF6F8C26CF70}"/>
</file>

<file path=customXml/itemProps3.xml><?xml version="1.0" encoding="utf-8"?>
<ds:datastoreItem xmlns:ds="http://schemas.openxmlformats.org/officeDocument/2006/customXml" ds:itemID="{1EC07212-7CF4-4232-8538-4FB77508982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6</Words>
  <Characters>2606</Characters>
  <Application>Microsoft Office Word</Application>
  <DocSecurity>0</DocSecurity>
  <Lines>236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4:00Z</cp:lastPrinted>
  <dcterms:created xsi:type="dcterms:W3CDTF">2026-01-15T20:19:00Z</dcterms:created>
  <dcterms:modified xsi:type="dcterms:W3CDTF">2026-01-15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